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B23" w:rsidRPr="00A12472" w:rsidRDefault="00A44D22" w:rsidP="00A12472">
      <w:pPr>
        <w:ind w:left="4956" w:firstLine="708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t xml:space="preserve">YABANCI </w:t>
      </w:r>
      <w:r w:rsidR="00093B23" w:rsidRPr="00A12472">
        <w:rPr>
          <w:b/>
          <w:sz w:val="20"/>
          <w:szCs w:val="20"/>
        </w:rPr>
        <w:t>DİLLER EĞİTİMİ</w:t>
      </w:r>
      <w:r w:rsidRPr="00A12472">
        <w:rPr>
          <w:b/>
          <w:sz w:val="20"/>
          <w:szCs w:val="20"/>
        </w:rPr>
        <w:t>-</w:t>
      </w:r>
      <w:r w:rsidR="00093B23" w:rsidRPr="00A12472">
        <w:rPr>
          <w:b/>
          <w:sz w:val="20"/>
          <w:szCs w:val="20"/>
        </w:rPr>
        <w:t>İNGİLİZ DİLİ EĞİTİMİ</w:t>
      </w:r>
    </w:p>
    <w:p w:rsidR="00E2756C" w:rsidRPr="00A12472" w:rsidRDefault="00093B23" w:rsidP="00A44D22">
      <w:pPr>
        <w:jc w:val="center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t xml:space="preserve">2021-2022 </w:t>
      </w:r>
      <w:r w:rsidR="00E2756C" w:rsidRPr="00A12472">
        <w:rPr>
          <w:b/>
          <w:sz w:val="20"/>
          <w:szCs w:val="20"/>
        </w:rPr>
        <w:t>BAHAR</w:t>
      </w:r>
      <w:r w:rsidRPr="00A12472">
        <w:rPr>
          <w:b/>
          <w:sz w:val="20"/>
          <w:szCs w:val="20"/>
        </w:rPr>
        <w:t xml:space="preserve"> DÖNEMİ </w:t>
      </w:r>
    </w:p>
    <w:p w:rsidR="00A44D22" w:rsidRPr="00A12472" w:rsidRDefault="00197232" w:rsidP="00E2756C">
      <w:pPr>
        <w:jc w:val="center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t xml:space="preserve">YÜKSEK LİSANS </w:t>
      </w:r>
      <w:r w:rsidR="000424E4" w:rsidRPr="00A12472">
        <w:rPr>
          <w:b/>
          <w:sz w:val="20"/>
          <w:szCs w:val="20"/>
        </w:rPr>
        <w:t>FİNAL</w:t>
      </w:r>
      <w:r w:rsidR="00ED0278" w:rsidRPr="00A12472">
        <w:rPr>
          <w:b/>
          <w:sz w:val="20"/>
          <w:szCs w:val="20"/>
        </w:rPr>
        <w:t xml:space="preserve"> ve BÜTÜNLEME</w:t>
      </w:r>
      <w:r w:rsidRPr="00A12472">
        <w:rPr>
          <w:b/>
          <w:sz w:val="20"/>
          <w:szCs w:val="20"/>
        </w:rPr>
        <w:t xml:space="preserve"> SINAV </w:t>
      </w:r>
      <w:r w:rsidR="00093B23" w:rsidRPr="00A12472">
        <w:rPr>
          <w:b/>
          <w:sz w:val="20"/>
          <w:szCs w:val="20"/>
        </w:rPr>
        <w:t>PROGRAMI</w:t>
      </w:r>
    </w:p>
    <w:tbl>
      <w:tblPr>
        <w:tblStyle w:val="TabloKlavuzu"/>
        <w:tblW w:w="15460" w:type="dxa"/>
        <w:tblInd w:w="-610" w:type="dxa"/>
        <w:tblLayout w:type="fixed"/>
        <w:tblLook w:val="04A0" w:firstRow="1" w:lastRow="0" w:firstColumn="1" w:lastColumn="0" w:noHBand="0" w:noVBand="1"/>
      </w:tblPr>
      <w:tblGrid>
        <w:gridCol w:w="1311"/>
        <w:gridCol w:w="4136"/>
        <w:gridCol w:w="2956"/>
        <w:gridCol w:w="1387"/>
        <w:gridCol w:w="993"/>
        <w:gridCol w:w="992"/>
        <w:gridCol w:w="1417"/>
        <w:gridCol w:w="1276"/>
        <w:gridCol w:w="992"/>
      </w:tblGrid>
      <w:tr w:rsidR="00A12472" w:rsidTr="008460EE">
        <w:trPr>
          <w:trHeight w:val="489"/>
        </w:trPr>
        <w:tc>
          <w:tcPr>
            <w:tcW w:w="1311" w:type="dxa"/>
          </w:tcPr>
          <w:p w:rsidR="00A12472" w:rsidRPr="00A44D22" w:rsidRDefault="00A12472" w:rsidP="00A12472">
            <w:pPr>
              <w:rPr>
                <w:b/>
              </w:rPr>
            </w:pPr>
            <w:r w:rsidRPr="00A44D22">
              <w:rPr>
                <w:b/>
              </w:rPr>
              <w:t>Ders Kodu</w:t>
            </w:r>
          </w:p>
        </w:tc>
        <w:tc>
          <w:tcPr>
            <w:tcW w:w="4136" w:type="dxa"/>
          </w:tcPr>
          <w:p w:rsidR="00A12472" w:rsidRPr="00A44D22" w:rsidRDefault="00A12472" w:rsidP="00A12472">
            <w:pPr>
              <w:rPr>
                <w:b/>
              </w:rPr>
            </w:pPr>
            <w:r w:rsidRPr="00A44D22">
              <w:rPr>
                <w:b/>
              </w:rPr>
              <w:t>Ders Adı</w:t>
            </w:r>
          </w:p>
        </w:tc>
        <w:tc>
          <w:tcPr>
            <w:tcW w:w="2956" w:type="dxa"/>
          </w:tcPr>
          <w:p w:rsidR="00A12472" w:rsidRPr="00A44D22" w:rsidRDefault="00A12472" w:rsidP="00A12472">
            <w:pPr>
              <w:rPr>
                <w:b/>
              </w:rPr>
            </w:pPr>
            <w:r w:rsidRPr="00A44D22">
              <w:rPr>
                <w:b/>
              </w:rPr>
              <w:t>Dersi Veren Öğretim Elemanı</w:t>
            </w:r>
          </w:p>
        </w:tc>
        <w:tc>
          <w:tcPr>
            <w:tcW w:w="3372" w:type="dxa"/>
            <w:gridSpan w:val="3"/>
          </w:tcPr>
          <w:p w:rsidR="00A12472" w:rsidRDefault="00A12472" w:rsidP="008460EE">
            <w:pPr>
              <w:jc w:val="center"/>
              <w:rPr>
                <w:b/>
              </w:rPr>
            </w:pPr>
            <w:r>
              <w:rPr>
                <w:b/>
              </w:rPr>
              <w:t>FİNAL</w:t>
            </w:r>
          </w:p>
        </w:tc>
        <w:tc>
          <w:tcPr>
            <w:tcW w:w="3685" w:type="dxa"/>
            <w:gridSpan w:val="3"/>
          </w:tcPr>
          <w:p w:rsidR="00A12472" w:rsidRDefault="00A12472" w:rsidP="008460EE">
            <w:pPr>
              <w:jc w:val="center"/>
              <w:rPr>
                <w:b/>
              </w:rPr>
            </w:pPr>
            <w:r>
              <w:rPr>
                <w:b/>
              </w:rPr>
              <w:t>BÜTÜNLEME</w:t>
            </w:r>
          </w:p>
        </w:tc>
      </w:tr>
      <w:tr w:rsidR="00A12472" w:rsidTr="008460EE">
        <w:trPr>
          <w:trHeight w:val="755"/>
        </w:trPr>
        <w:tc>
          <w:tcPr>
            <w:tcW w:w="1311" w:type="dxa"/>
          </w:tcPr>
          <w:p w:rsidR="00A12472" w:rsidRDefault="00A12472" w:rsidP="00A12472">
            <w:r>
              <w:t>İNE 602</w:t>
            </w:r>
          </w:p>
        </w:tc>
        <w:tc>
          <w:tcPr>
            <w:tcW w:w="4136" w:type="dxa"/>
          </w:tcPr>
          <w:p w:rsidR="00A12472" w:rsidRDefault="00A12472" w:rsidP="00A12472">
            <w:r>
              <w:t>Yabancı Dil Becerileri Öğretimi</w:t>
            </w:r>
          </w:p>
        </w:tc>
        <w:tc>
          <w:tcPr>
            <w:tcW w:w="2956" w:type="dxa"/>
          </w:tcPr>
          <w:p w:rsidR="00A12472" w:rsidRDefault="00A12472" w:rsidP="00A12472">
            <w:r>
              <w:t>Doç. Dr. Emrah EKMEKÇİ</w:t>
            </w:r>
          </w:p>
          <w:p w:rsidR="00A12472" w:rsidRDefault="00A12472" w:rsidP="00A12472"/>
        </w:tc>
        <w:tc>
          <w:tcPr>
            <w:tcW w:w="1387" w:type="dxa"/>
          </w:tcPr>
          <w:p w:rsidR="00A12472" w:rsidRPr="00A12472" w:rsidRDefault="00A12472" w:rsidP="00A12472">
            <w:r w:rsidRPr="00A12472">
              <w:t>21.06.2022</w:t>
            </w:r>
          </w:p>
        </w:tc>
        <w:tc>
          <w:tcPr>
            <w:tcW w:w="993" w:type="dxa"/>
          </w:tcPr>
          <w:p w:rsidR="00A12472" w:rsidRPr="00A12472" w:rsidRDefault="00A12472" w:rsidP="00A12472">
            <w:r w:rsidRPr="00A12472">
              <w:t>09:15-12:00</w:t>
            </w:r>
          </w:p>
          <w:p w:rsidR="00A12472" w:rsidRPr="00A12472" w:rsidRDefault="00A12472" w:rsidP="00A12472"/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  <w:tc>
          <w:tcPr>
            <w:tcW w:w="1417" w:type="dxa"/>
          </w:tcPr>
          <w:p w:rsidR="00A12472" w:rsidRPr="00A12472" w:rsidRDefault="001A5B4C" w:rsidP="00A12472">
            <w:r>
              <w:t>1.07.2022</w:t>
            </w:r>
          </w:p>
        </w:tc>
        <w:tc>
          <w:tcPr>
            <w:tcW w:w="1276" w:type="dxa"/>
          </w:tcPr>
          <w:p w:rsidR="00A12472" w:rsidRPr="00A12472" w:rsidRDefault="001A5B4C" w:rsidP="00A12472">
            <w:r>
              <w:t>09:00</w:t>
            </w:r>
          </w:p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</w:tr>
      <w:tr w:rsidR="001A5B4C" w:rsidTr="008460EE">
        <w:trPr>
          <w:trHeight w:val="741"/>
        </w:trPr>
        <w:tc>
          <w:tcPr>
            <w:tcW w:w="1311" w:type="dxa"/>
          </w:tcPr>
          <w:p w:rsidR="001A5B4C" w:rsidRDefault="001A5B4C" w:rsidP="001A5B4C">
            <w:r>
              <w:t>İNE 604</w:t>
            </w:r>
          </w:p>
        </w:tc>
        <w:tc>
          <w:tcPr>
            <w:tcW w:w="4136" w:type="dxa"/>
          </w:tcPr>
          <w:p w:rsidR="001A5B4C" w:rsidRDefault="001A5B4C" w:rsidP="001A5B4C">
            <w:r>
              <w:t>Dilbilim ve İngilizce Öğretimi</w:t>
            </w:r>
          </w:p>
        </w:tc>
        <w:tc>
          <w:tcPr>
            <w:tcW w:w="2956" w:type="dxa"/>
          </w:tcPr>
          <w:p w:rsidR="001A5B4C" w:rsidRDefault="001A5B4C" w:rsidP="001A5B4C">
            <w:r>
              <w:t>Prof. Dr. Nalan KIZILTAN</w:t>
            </w:r>
          </w:p>
          <w:p w:rsidR="001A5B4C" w:rsidRDefault="001A5B4C" w:rsidP="001A5B4C"/>
        </w:tc>
        <w:tc>
          <w:tcPr>
            <w:tcW w:w="1387" w:type="dxa"/>
          </w:tcPr>
          <w:p w:rsidR="001A5B4C" w:rsidRPr="00A12472" w:rsidRDefault="001A5B4C" w:rsidP="001A5B4C">
            <w:r w:rsidRPr="00A12472">
              <w:t>21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13:00-15:45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  <w:tc>
          <w:tcPr>
            <w:tcW w:w="1417" w:type="dxa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>
              <w:t>13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55"/>
        </w:trPr>
        <w:tc>
          <w:tcPr>
            <w:tcW w:w="1311" w:type="dxa"/>
          </w:tcPr>
          <w:p w:rsidR="001A5B4C" w:rsidRDefault="001A5B4C" w:rsidP="001A5B4C">
            <w:r>
              <w:t>İNE 606</w:t>
            </w:r>
          </w:p>
        </w:tc>
        <w:tc>
          <w:tcPr>
            <w:tcW w:w="4136" w:type="dxa"/>
          </w:tcPr>
          <w:p w:rsidR="001A5B4C" w:rsidRDefault="001A5B4C" w:rsidP="001A5B4C">
            <w:r>
              <w:t>Dil Öğretimi ve Kültür</w:t>
            </w:r>
          </w:p>
        </w:tc>
        <w:tc>
          <w:tcPr>
            <w:tcW w:w="2956" w:type="dxa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Deren Başak AKMAN YEŞİLEL</w:t>
            </w:r>
          </w:p>
          <w:p w:rsidR="001A5B4C" w:rsidRDefault="001A5B4C" w:rsidP="001A5B4C"/>
        </w:tc>
        <w:tc>
          <w:tcPr>
            <w:tcW w:w="1387" w:type="dxa"/>
          </w:tcPr>
          <w:p w:rsidR="001A5B4C" w:rsidRPr="00A12472" w:rsidRDefault="001A5B4C" w:rsidP="001A5B4C">
            <w:r w:rsidRPr="00A12472">
              <w:t>21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13:00-15:45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  <w:tc>
          <w:tcPr>
            <w:tcW w:w="1417" w:type="dxa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>
              <w:t>13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A12472" w:rsidTr="008460EE">
        <w:trPr>
          <w:trHeight w:val="611"/>
        </w:trPr>
        <w:tc>
          <w:tcPr>
            <w:tcW w:w="1311" w:type="dxa"/>
          </w:tcPr>
          <w:p w:rsidR="00A12472" w:rsidRDefault="00A12472" w:rsidP="00A12472">
            <w:r>
              <w:t>İNE 608</w:t>
            </w:r>
          </w:p>
        </w:tc>
        <w:tc>
          <w:tcPr>
            <w:tcW w:w="4136" w:type="dxa"/>
          </w:tcPr>
          <w:p w:rsidR="00A12472" w:rsidRDefault="00A12472" w:rsidP="00A12472">
            <w:r>
              <w:t>İngiliz Şiiri ve Öğretimi</w:t>
            </w:r>
          </w:p>
        </w:tc>
        <w:tc>
          <w:tcPr>
            <w:tcW w:w="2956" w:type="dxa"/>
          </w:tcPr>
          <w:p w:rsidR="00A12472" w:rsidRDefault="00A12472" w:rsidP="00A12472">
            <w:r>
              <w:t>Doç. Dr. Zerrin EREN</w:t>
            </w:r>
          </w:p>
        </w:tc>
        <w:tc>
          <w:tcPr>
            <w:tcW w:w="1387" w:type="dxa"/>
          </w:tcPr>
          <w:p w:rsidR="00A12472" w:rsidRPr="00A12472" w:rsidRDefault="00A12472" w:rsidP="00A12472">
            <w:r w:rsidRPr="00A12472">
              <w:t>20.06.2022</w:t>
            </w:r>
          </w:p>
        </w:tc>
        <w:tc>
          <w:tcPr>
            <w:tcW w:w="993" w:type="dxa"/>
          </w:tcPr>
          <w:p w:rsidR="00A12472" w:rsidRPr="00A12472" w:rsidRDefault="00A12472" w:rsidP="00A12472">
            <w:r w:rsidRPr="00A12472">
              <w:t>09:15-12:00</w:t>
            </w:r>
          </w:p>
          <w:p w:rsidR="00A12472" w:rsidRPr="00A12472" w:rsidRDefault="00A12472" w:rsidP="00A12472"/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  <w:tc>
          <w:tcPr>
            <w:tcW w:w="1417" w:type="dxa"/>
          </w:tcPr>
          <w:p w:rsidR="00A12472" w:rsidRPr="00A12472" w:rsidRDefault="00A12472" w:rsidP="00A12472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1276" w:type="dxa"/>
          </w:tcPr>
          <w:p w:rsidR="00A12472" w:rsidRPr="00A12472" w:rsidRDefault="00A12472" w:rsidP="00A12472">
            <w:r>
              <w:t>09:00</w:t>
            </w:r>
          </w:p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</w:tr>
      <w:tr w:rsidR="001A5B4C" w:rsidTr="008460EE">
        <w:trPr>
          <w:trHeight w:val="741"/>
        </w:trPr>
        <w:tc>
          <w:tcPr>
            <w:tcW w:w="1311" w:type="dxa"/>
          </w:tcPr>
          <w:p w:rsidR="001A5B4C" w:rsidRDefault="001A5B4C" w:rsidP="001A5B4C">
            <w:r>
              <w:t>İNE 610</w:t>
            </w:r>
          </w:p>
        </w:tc>
        <w:tc>
          <w:tcPr>
            <w:tcW w:w="4136" w:type="dxa"/>
          </w:tcPr>
          <w:p w:rsidR="001A5B4C" w:rsidRDefault="001A5B4C" w:rsidP="001A5B4C">
            <w:r>
              <w:t>İngilizce Öğretiminde Yaklaşımlar, Yöntemler ve Teknikler</w:t>
            </w:r>
          </w:p>
        </w:tc>
        <w:tc>
          <w:tcPr>
            <w:tcW w:w="2956" w:type="dxa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Gülay ER</w:t>
            </w:r>
          </w:p>
        </w:tc>
        <w:tc>
          <w:tcPr>
            <w:tcW w:w="1387" w:type="dxa"/>
          </w:tcPr>
          <w:p w:rsidR="001A5B4C" w:rsidRPr="00A12472" w:rsidRDefault="001A5B4C" w:rsidP="001A5B4C">
            <w:r w:rsidRPr="00A12472">
              <w:t>21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13:00-15:45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  <w:tc>
          <w:tcPr>
            <w:tcW w:w="1417" w:type="dxa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>
              <w:t>13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55"/>
        </w:trPr>
        <w:tc>
          <w:tcPr>
            <w:tcW w:w="1311" w:type="dxa"/>
          </w:tcPr>
          <w:p w:rsidR="001A5B4C" w:rsidRDefault="001A5B4C" w:rsidP="001A5B4C">
            <w:r>
              <w:t>İNE 612</w:t>
            </w:r>
          </w:p>
        </w:tc>
        <w:tc>
          <w:tcPr>
            <w:tcW w:w="4136" w:type="dxa"/>
          </w:tcPr>
          <w:p w:rsidR="001A5B4C" w:rsidRDefault="001A5B4C" w:rsidP="001A5B4C">
            <w:proofErr w:type="spellStart"/>
            <w:r>
              <w:t>Toplumdilbilim</w:t>
            </w:r>
            <w:proofErr w:type="spellEnd"/>
            <w:r>
              <w:t xml:space="preserve"> (</w:t>
            </w:r>
            <w:proofErr w:type="spellStart"/>
            <w:r>
              <w:t>Sosyodilbilim</w:t>
            </w:r>
            <w:proofErr w:type="spellEnd"/>
            <w:r>
              <w:t>) ve Dil Öğretimi</w:t>
            </w:r>
          </w:p>
        </w:tc>
        <w:tc>
          <w:tcPr>
            <w:tcW w:w="2956" w:type="dxa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Müfit ŞENEL</w:t>
            </w:r>
          </w:p>
          <w:p w:rsidR="001A5B4C" w:rsidRDefault="001A5B4C" w:rsidP="001A5B4C"/>
        </w:tc>
        <w:tc>
          <w:tcPr>
            <w:tcW w:w="1387" w:type="dxa"/>
          </w:tcPr>
          <w:p w:rsidR="001A5B4C" w:rsidRPr="00A12472" w:rsidRDefault="001A5B4C" w:rsidP="001A5B4C">
            <w:r w:rsidRPr="00A12472">
              <w:t>21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09:15-12:00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  <w:tc>
          <w:tcPr>
            <w:tcW w:w="1417" w:type="dxa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>
              <w:t>09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A12472" w:rsidTr="008460EE">
        <w:trPr>
          <w:trHeight w:val="741"/>
        </w:trPr>
        <w:tc>
          <w:tcPr>
            <w:tcW w:w="1311" w:type="dxa"/>
          </w:tcPr>
          <w:p w:rsidR="00A12472" w:rsidRDefault="00A12472" w:rsidP="00A12472">
            <w:r>
              <w:t>İNE 614</w:t>
            </w:r>
          </w:p>
        </w:tc>
        <w:tc>
          <w:tcPr>
            <w:tcW w:w="4136" w:type="dxa"/>
          </w:tcPr>
          <w:p w:rsidR="00A12472" w:rsidRDefault="00A12472" w:rsidP="00A12472">
            <w:r>
              <w:t>Yabancı Dil Öğretiminde Bireysel Farklılıklar</w:t>
            </w:r>
          </w:p>
        </w:tc>
        <w:tc>
          <w:tcPr>
            <w:tcW w:w="2956" w:type="dxa"/>
          </w:tcPr>
          <w:p w:rsidR="00A12472" w:rsidRDefault="00A12472" w:rsidP="00A12472">
            <w:r>
              <w:t>Doç. Dr. Ceylan YANGIN ERSANLI</w:t>
            </w:r>
          </w:p>
        </w:tc>
        <w:tc>
          <w:tcPr>
            <w:tcW w:w="1387" w:type="dxa"/>
          </w:tcPr>
          <w:p w:rsidR="00A12472" w:rsidRPr="00A12472" w:rsidRDefault="00A12472" w:rsidP="00A12472">
            <w:r w:rsidRPr="00A12472">
              <w:t>20.06.2022</w:t>
            </w:r>
          </w:p>
        </w:tc>
        <w:tc>
          <w:tcPr>
            <w:tcW w:w="993" w:type="dxa"/>
          </w:tcPr>
          <w:p w:rsidR="00A12472" w:rsidRPr="00A12472" w:rsidRDefault="00A12472" w:rsidP="00A12472">
            <w:r w:rsidRPr="00A12472">
              <w:t>09:15-12:00</w:t>
            </w:r>
          </w:p>
          <w:p w:rsidR="00A12472" w:rsidRPr="00A12472" w:rsidRDefault="00A12472" w:rsidP="00A12472"/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  <w:tc>
          <w:tcPr>
            <w:tcW w:w="1417" w:type="dxa"/>
          </w:tcPr>
          <w:p w:rsidR="00A12472" w:rsidRPr="00A12472" w:rsidRDefault="00A12472" w:rsidP="00A12472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1276" w:type="dxa"/>
          </w:tcPr>
          <w:p w:rsidR="00A12472" w:rsidRPr="00A12472" w:rsidRDefault="00A12472" w:rsidP="00A12472">
            <w:r>
              <w:t>09:00</w:t>
            </w:r>
          </w:p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</w:tr>
      <w:tr w:rsidR="00A12472" w:rsidTr="008460EE">
        <w:trPr>
          <w:trHeight w:val="489"/>
        </w:trPr>
        <w:tc>
          <w:tcPr>
            <w:tcW w:w="1311" w:type="dxa"/>
          </w:tcPr>
          <w:p w:rsidR="00A12472" w:rsidRDefault="00A12472" w:rsidP="00A12472">
            <w:r>
              <w:t>İNE 616</w:t>
            </w:r>
          </w:p>
        </w:tc>
        <w:tc>
          <w:tcPr>
            <w:tcW w:w="4136" w:type="dxa"/>
          </w:tcPr>
          <w:p w:rsidR="00A12472" w:rsidRDefault="00A12472" w:rsidP="00A12472">
            <w:r>
              <w:t>Yabancı Dil Öğretiminde Yeni Eğilimler ve Güncel Konular</w:t>
            </w:r>
          </w:p>
        </w:tc>
        <w:tc>
          <w:tcPr>
            <w:tcW w:w="2956" w:type="dxa"/>
          </w:tcPr>
          <w:p w:rsidR="00A12472" w:rsidRDefault="00A12472" w:rsidP="00A12472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Dilek BÜYÜKAHISKA</w:t>
            </w:r>
          </w:p>
          <w:p w:rsidR="00A12472" w:rsidRDefault="00A12472" w:rsidP="00A12472"/>
        </w:tc>
        <w:tc>
          <w:tcPr>
            <w:tcW w:w="1387" w:type="dxa"/>
          </w:tcPr>
          <w:p w:rsidR="00A12472" w:rsidRPr="00A12472" w:rsidRDefault="00A12472" w:rsidP="00A12472">
            <w:r w:rsidRPr="00A12472">
              <w:t>20.06.2022</w:t>
            </w:r>
          </w:p>
        </w:tc>
        <w:tc>
          <w:tcPr>
            <w:tcW w:w="993" w:type="dxa"/>
          </w:tcPr>
          <w:p w:rsidR="00A12472" w:rsidRPr="00A12472" w:rsidRDefault="00A12472" w:rsidP="00A12472">
            <w:r w:rsidRPr="00A12472">
              <w:t>09:15-12:00</w:t>
            </w:r>
          </w:p>
          <w:p w:rsidR="00A12472" w:rsidRPr="00A12472" w:rsidRDefault="00A12472" w:rsidP="00A12472"/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  <w:tc>
          <w:tcPr>
            <w:tcW w:w="1417" w:type="dxa"/>
          </w:tcPr>
          <w:p w:rsidR="00A12472" w:rsidRPr="00A12472" w:rsidRDefault="00A12472" w:rsidP="00A12472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1276" w:type="dxa"/>
          </w:tcPr>
          <w:p w:rsidR="00A12472" w:rsidRPr="00A12472" w:rsidRDefault="001A5B4C" w:rsidP="00A12472">
            <w:r>
              <w:t>09:00</w:t>
            </w:r>
          </w:p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</w:tr>
      <w:tr w:rsidR="00A12472" w:rsidTr="008460EE">
        <w:trPr>
          <w:trHeight w:val="741"/>
        </w:trPr>
        <w:tc>
          <w:tcPr>
            <w:tcW w:w="1311" w:type="dxa"/>
          </w:tcPr>
          <w:p w:rsidR="00A12472" w:rsidRDefault="00A12472" w:rsidP="00A12472">
            <w:r>
              <w:lastRenderedPageBreak/>
              <w:t>İNE 618</w:t>
            </w:r>
          </w:p>
        </w:tc>
        <w:tc>
          <w:tcPr>
            <w:tcW w:w="4136" w:type="dxa"/>
          </w:tcPr>
          <w:p w:rsidR="00A12472" w:rsidRDefault="00A12472" w:rsidP="00A12472">
            <w:r>
              <w:t>Akademik Yazma</w:t>
            </w:r>
          </w:p>
        </w:tc>
        <w:tc>
          <w:tcPr>
            <w:tcW w:w="2956" w:type="dxa"/>
          </w:tcPr>
          <w:p w:rsidR="00A12472" w:rsidRDefault="00A12472" w:rsidP="00A12472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Betül BAL GEZEGİN</w:t>
            </w:r>
          </w:p>
          <w:p w:rsidR="00A12472" w:rsidRDefault="00A12472" w:rsidP="00A12472"/>
        </w:tc>
        <w:tc>
          <w:tcPr>
            <w:tcW w:w="1387" w:type="dxa"/>
          </w:tcPr>
          <w:p w:rsidR="00A12472" w:rsidRPr="00A12472" w:rsidRDefault="00A12472" w:rsidP="00A12472">
            <w:r w:rsidRPr="00A12472">
              <w:t>20.06.2022</w:t>
            </w:r>
          </w:p>
        </w:tc>
        <w:tc>
          <w:tcPr>
            <w:tcW w:w="993" w:type="dxa"/>
          </w:tcPr>
          <w:p w:rsidR="00A12472" w:rsidRPr="00A12472" w:rsidRDefault="00A12472" w:rsidP="00A12472">
            <w:r w:rsidRPr="00A12472">
              <w:t>13:00-15:45</w:t>
            </w:r>
          </w:p>
          <w:p w:rsidR="00A12472" w:rsidRPr="00A12472" w:rsidRDefault="00A12472" w:rsidP="00A12472"/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  <w:tc>
          <w:tcPr>
            <w:tcW w:w="1417" w:type="dxa"/>
          </w:tcPr>
          <w:p w:rsidR="00A12472" w:rsidRPr="00A12472" w:rsidRDefault="001A5B4C" w:rsidP="00A12472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1276" w:type="dxa"/>
          </w:tcPr>
          <w:p w:rsidR="00A12472" w:rsidRPr="00A12472" w:rsidRDefault="001A5B4C" w:rsidP="00A12472">
            <w:r>
              <w:t>13:00</w:t>
            </w:r>
          </w:p>
        </w:tc>
        <w:tc>
          <w:tcPr>
            <w:tcW w:w="992" w:type="dxa"/>
          </w:tcPr>
          <w:p w:rsidR="00A12472" w:rsidRPr="00A12472" w:rsidRDefault="00A12472" w:rsidP="00A12472">
            <w:r w:rsidRPr="00A12472">
              <w:t>OFİS</w:t>
            </w:r>
          </w:p>
        </w:tc>
      </w:tr>
      <w:tr w:rsidR="001A5B4C" w:rsidTr="008460EE">
        <w:trPr>
          <w:trHeight w:val="741"/>
        </w:trPr>
        <w:tc>
          <w:tcPr>
            <w:tcW w:w="1311" w:type="dxa"/>
          </w:tcPr>
          <w:p w:rsidR="001A5B4C" w:rsidRDefault="001A5B4C" w:rsidP="001A5B4C">
            <w:r>
              <w:t>İNE 620</w:t>
            </w:r>
          </w:p>
        </w:tc>
        <w:tc>
          <w:tcPr>
            <w:tcW w:w="4136" w:type="dxa"/>
          </w:tcPr>
          <w:p w:rsidR="001A5B4C" w:rsidRDefault="001A5B4C" w:rsidP="001A5B4C">
            <w:r>
              <w:t>Türkiye’de İngiliz Dili Eğitiminin Tarihsel Gelişimi</w:t>
            </w:r>
          </w:p>
        </w:tc>
        <w:tc>
          <w:tcPr>
            <w:tcW w:w="2956" w:type="dxa"/>
          </w:tcPr>
          <w:p w:rsidR="001A5B4C" w:rsidRDefault="001A5B4C" w:rsidP="001A5B4C">
            <w:r>
              <w:t>Doç. Dr. İsmail YAMAN</w:t>
            </w:r>
          </w:p>
          <w:p w:rsidR="001A5B4C" w:rsidRDefault="001A5B4C" w:rsidP="001A5B4C"/>
        </w:tc>
        <w:tc>
          <w:tcPr>
            <w:tcW w:w="1387" w:type="dxa"/>
          </w:tcPr>
          <w:p w:rsidR="001A5B4C" w:rsidRPr="00A12472" w:rsidRDefault="001A5B4C" w:rsidP="001A5B4C">
            <w:r w:rsidRPr="00A12472">
              <w:t>21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09:15-12:00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  <w:tc>
          <w:tcPr>
            <w:tcW w:w="1417" w:type="dxa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>
              <w:t>09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41"/>
        </w:trPr>
        <w:tc>
          <w:tcPr>
            <w:tcW w:w="1311" w:type="dxa"/>
          </w:tcPr>
          <w:p w:rsidR="001A5B4C" w:rsidRDefault="001A5B4C" w:rsidP="001A5B4C">
            <w:r>
              <w:t>YDE 601</w:t>
            </w:r>
          </w:p>
        </w:tc>
        <w:tc>
          <w:tcPr>
            <w:tcW w:w="4136" w:type="dxa"/>
          </w:tcPr>
          <w:p w:rsidR="001A5B4C" w:rsidRDefault="001A5B4C" w:rsidP="001A5B4C">
            <w:r>
              <w:t xml:space="preserve">Bilimsel Araştırma </w:t>
            </w:r>
            <w:proofErr w:type="spellStart"/>
            <w:r>
              <w:t>Yönt</w:t>
            </w:r>
            <w:proofErr w:type="spellEnd"/>
            <w:r>
              <w:t>. ve Etik</w:t>
            </w:r>
          </w:p>
        </w:tc>
        <w:tc>
          <w:tcPr>
            <w:tcW w:w="2956" w:type="dxa"/>
          </w:tcPr>
          <w:p w:rsidR="001A5B4C" w:rsidRDefault="001A5B4C" w:rsidP="001A5B4C">
            <w:r>
              <w:t>Doç. Dr. Ayşegül KUŞ</w:t>
            </w:r>
          </w:p>
        </w:tc>
        <w:tc>
          <w:tcPr>
            <w:tcW w:w="1387" w:type="dxa"/>
          </w:tcPr>
          <w:p w:rsidR="001A5B4C" w:rsidRPr="00A12472" w:rsidRDefault="001A5B4C" w:rsidP="001A5B4C">
            <w:r w:rsidRPr="00A12472">
              <w:t>20.06.2022</w:t>
            </w:r>
          </w:p>
        </w:tc>
        <w:tc>
          <w:tcPr>
            <w:tcW w:w="993" w:type="dxa"/>
          </w:tcPr>
          <w:p w:rsidR="001A5B4C" w:rsidRPr="00A12472" w:rsidRDefault="001A5B4C" w:rsidP="001A5B4C">
            <w:r w:rsidRPr="00A12472">
              <w:t>13:00-15:45</w:t>
            </w:r>
          </w:p>
          <w:p w:rsidR="001A5B4C" w:rsidRPr="00A12472" w:rsidRDefault="001A5B4C" w:rsidP="001A5B4C"/>
        </w:tc>
        <w:tc>
          <w:tcPr>
            <w:tcW w:w="992" w:type="dxa"/>
          </w:tcPr>
          <w:p w:rsidR="001A5B4C" w:rsidRPr="00A12472" w:rsidRDefault="001A5B4C" w:rsidP="001A5B4C">
            <w:r w:rsidRPr="00A12472">
              <w:t>Seminer Odası</w:t>
            </w:r>
          </w:p>
        </w:tc>
        <w:tc>
          <w:tcPr>
            <w:tcW w:w="1417" w:type="dxa"/>
          </w:tcPr>
          <w:p w:rsidR="001A5B4C" w:rsidRPr="00A12472" w:rsidRDefault="001A5B4C" w:rsidP="001A5B4C">
            <w:pPr>
              <w:rPr>
                <w:sz w:val="20"/>
                <w:szCs w:val="20"/>
              </w:rPr>
            </w:pPr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1276" w:type="dxa"/>
          </w:tcPr>
          <w:p w:rsidR="001A5B4C" w:rsidRPr="00A12472" w:rsidRDefault="001A5B4C" w:rsidP="001A5B4C">
            <w:r w:rsidRPr="00A12472">
              <w:t>09:00</w:t>
            </w:r>
          </w:p>
        </w:tc>
        <w:tc>
          <w:tcPr>
            <w:tcW w:w="992" w:type="dxa"/>
          </w:tcPr>
          <w:p w:rsidR="001A5B4C" w:rsidRPr="00A12472" w:rsidRDefault="001A5B4C" w:rsidP="001A5B4C">
            <w:r w:rsidRPr="00A12472">
              <w:t>Seminer Odası</w:t>
            </w:r>
          </w:p>
        </w:tc>
      </w:tr>
    </w:tbl>
    <w:p w:rsidR="00A44D22" w:rsidRDefault="00A44D22"/>
    <w:p w:rsidR="00A44D22" w:rsidRPr="00A44D22" w:rsidRDefault="00A44D22" w:rsidP="00A44D22">
      <w:pPr>
        <w:jc w:val="right"/>
        <w:rPr>
          <w:b/>
        </w:rPr>
      </w:pPr>
      <w:r w:rsidRPr="00A44D22">
        <w:rPr>
          <w:b/>
        </w:rPr>
        <w:t>Anabilim Dalı Başkanı</w:t>
      </w:r>
    </w:p>
    <w:p w:rsidR="00A44D22" w:rsidRDefault="00A44D22" w:rsidP="005406B1">
      <w:pPr>
        <w:jc w:val="right"/>
      </w:pPr>
      <w:r>
        <w:t>Prof. Dr. Rıfat GÜNDAY</w:t>
      </w:r>
    </w:p>
    <w:p w:rsidR="008C0963" w:rsidRDefault="008C0963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A12472" w:rsidRDefault="00A12472" w:rsidP="005406B1">
      <w:pPr>
        <w:jc w:val="right"/>
      </w:pPr>
    </w:p>
    <w:p w:rsidR="004F7425" w:rsidRDefault="004F7425" w:rsidP="005406B1">
      <w:pPr>
        <w:jc w:val="right"/>
      </w:pPr>
      <w:r>
        <w:t xml:space="preserve"> </w:t>
      </w:r>
    </w:p>
    <w:p w:rsidR="00A44D22" w:rsidRPr="00A12472" w:rsidRDefault="00A44D22" w:rsidP="00A44D22">
      <w:pPr>
        <w:jc w:val="center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lastRenderedPageBreak/>
        <w:t>YABANCI DİLLER EĞİTİMİ- İNGİLİZ DİLİ EĞİTİMİ</w:t>
      </w:r>
    </w:p>
    <w:p w:rsidR="00E2756C" w:rsidRPr="00A12472" w:rsidRDefault="00A44D22" w:rsidP="00E2756C">
      <w:pPr>
        <w:jc w:val="center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t xml:space="preserve">2021-2022 </w:t>
      </w:r>
      <w:r w:rsidR="00E2756C" w:rsidRPr="00A12472">
        <w:rPr>
          <w:b/>
          <w:sz w:val="20"/>
          <w:szCs w:val="20"/>
        </w:rPr>
        <w:t xml:space="preserve">BAHAR </w:t>
      </w:r>
      <w:r w:rsidRPr="00A12472">
        <w:rPr>
          <w:b/>
          <w:sz w:val="20"/>
          <w:szCs w:val="20"/>
        </w:rPr>
        <w:t xml:space="preserve">DÖNEMİ </w:t>
      </w:r>
    </w:p>
    <w:p w:rsidR="00A44D22" w:rsidRPr="00A12472" w:rsidRDefault="007620AA" w:rsidP="00452189">
      <w:pPr>
        <w:jc w:val="center"/>
        <w:rPr>
          <w:b/>
          <w:sz w:val="20"/>
          <w:szCs w:val="20"/>
        </w:rPr>
      </w:pPr>
      <w:r w:rsidRPr="00A12472">
        <w:rPr>
          <w:b/>
          <w:sz w:val="20"/>
          <w:szCs w:val="20"/>
        </w:rPr>
        <w:t xml:space="preserve">DOKTORA </w:t>
      </w:r>
      <w:r w:rsidR="00ED0278" w:rsidRPr="00A12472">
        <w:rPr>
          <w:b/>
          <w:sz w:val="20"/>
          <w:szCs w:val="20"/>
        </w:rPr>
        <w:t>FİNAL ve BÜTÜNLEME SINAV PROGRAMI</w:t>
      </w:r>
    </w:p>
    <w:tbl>
      <w:tblPr>
        <w:tblStyle w:val="TabloKlavuzu"/>
        <w:tblW w:w="14786" w:type="dxa"/>
        <w:tblLook w:val="04A0" w:firstRow="1" w:lastRow="0" w:firstColumn="1" w:lastColumn="0" w:noHBand="0" w:noVBand="1"/>
      </w:tblPr>
      <w:tblGrid>
        <w:gridCol w:w="959"/>
        <w:gridCol w:w="3854"/>
        <w:gridCol w:w="2825"/>
        <w:gridCol w:w="1220"/>
        <w:gridCol w:w="1193"/>
        <w:gridCol w:w="1397"/>
        <w:gridCol w:w="1220"/>
        <w:gridCol w:w="721"/>
        <w:gridCol w:w="1397"/>
      </w:tblGrid>
      <w:tr w:rsidR="00A12472" w:rsidTr="008460EE">
        <w:trPr>
          <w:trHeight w:val="517"/>
        </w:trPr>
        <w:tc>
          <w:tcPr>
            <w:tcW w:w="959" w:type="dxa"/>
          </w:tcPr>
          <w:p w:rsidR="00A12472" w:rsidRPr="00A44D22" w:rsidRDefault="00A12472" w:rsidP="0019723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Kodu</w:t>
            </w:r>
          </w:p>
        </w:tc>
        <w:tc>
          <w:tcPr>
            <w:tcW w:w="3854" w:type="dxa"/>
          </w:tcPr>
          <w:p w:rsidR="00A12472" w:rsidRPr="00A44D22" w:rsidRDefault="00A12472" w:rsidP="0019723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Adı</w:t>
            </w:r>
          </w:p>
        </w:tc>
        <w:tc>
          <w:tcPr>
            <w:tcW w:w="0" w:type="auto"/>
          </w:tcPr>
          <w:p w:rsidR="00A12472" w:rsidRPr="00A44D22" w:rsidRDefault="00A12472" w:rsidP="0019723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i Veren Öğretim Elemanı</w:t>
            </w:r>
          </w:p>
        </w:tc>
        <w:tc>
          <w:tcPr>
            <w:tcW w:w="0" w:type="auto"/>
            <w:gridSpan w:val="3"/>
          </w:tcPr>
          <w:p w:rsidR="00A12472" w:rsidRPr="00A44D22" w:rsidRDefault="00A12472" w:rsidP="00197232">
            <w:pPr>
              <w:jc w:val="center"/>
              <w:rPr>
                <w:b/>
              </w:rPr>
            </w:pPr>
            <w:r>
              <w:rPr>
                <w:b/>
              </w:rPr>
              <w:t>FİNAL</w:t>
            </w:r>
          </w:p>
        </w:tc>
        <w:tc>
          <w:tcPr>
            <w:tcW w:w="0" w:type="auto"/>
            <w:gridSpan w:val="3"/>
          </w:tcPr>
          <w:p w:rsidR="00A12472" w:rsidRDefault="00A12472" w:rsidP="00197232">
            <w:pPr>
              <w:jc w:val="center"/>
              <w:rPr>
                <w:b/>
              </w:rPr>
            </w:pPr>
            <w:r>
              <w:rPr>
                <w:b/>
              </w:rPr>
              <w:t>BÜTÜNLEME</w:t>
            </w:r>
          </w:p>
        </w:tc>
      </w:tr>
      <w:tr w:rsidR="001A5B4C" w:rsidTr="008460EE">
        <w:trPr>
          <w:trHeight w:val="798"/>
        </w:trPr>
        <w:tc>
          <w:tcPr>
            <w:tcW w:w="959" w:type="dxa"/>
          </w:tcPr>
          <w:p w:rsidR="001A5B4C" w:rsidRDefault="001A5B4C" w:rsidP="001A5B4C">
            <w:r>
              <w:t xml:space="preserve">İNE 702 </w:t>
            </w:r>
          </w:p>
        </w:tc>
        <w:tc>
          <w:tcPr>
            <w:tcW w:w="3854" w:type="dxa"/>
          </w:tcPr>
          <w:p w:rsidR="001A5B4C" w:rsidRDefault="001A5B4C" w:rsidP="001A5B4C">
            <w:r>
              <w:t>Uluslararası Dil Politikaları ve Planlamaları</w:t>
            </w:r>
          </w:p>
        </w:tc>
        <w:tc>
          <w:tcPr>
            <w:tcW w:w="0" w:type="auto"/>
          </w:tcPr>
          <w:p w:rsidR="001A5B4C" w:rsidRDefault="001A5B4C" w:rsidP="001A5B4C">
            <w:r>
              <w:t>Prof. Dr. Rıfat GÜNDAY</w:t>
            </w:r>
          </w:p>
        </w:tc>
        <w:tc>
          <w:tcPr>
            <w:tcW w:w="0" w:type="auto"/>
          </w:tcPr>
          <w:p w:rsidR="001A5B4C" w:rsidRDefault="001A5B4C" w:rsidP="001A5B4C">
            <w:r>
              <w:t>21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15-12:00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İNE 704</w:t>
            </w:r>
          </w:p>
        </w:tc>
        <w:tc>
          <w:tcPr>
            <w:tcW w:w="3854" w:type="dxa"/>
          </w:tcPr>
          <w:p w:rsidR="001A5B4C" w:rsidRDefault="001A5B4C" w:rsidP="001A5B4C">
            <w:r>
              <w:t>Dil Öğrenimi ve Öğretiminde Derlem Kullanımı</w:t>
            </w:r>
          </w:p>
        </w:tc>
        <w:tc>
          <w:tcPr>
            <w:tcW w:w="0" w:type="auto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Betül BAL GEZEGİN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15-12:00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Default="001A5B4C" w:rsidP="001A5B4C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98"/>
        </w:trPr>
        <w:tc>
          <w:tcPr>
            <w:tcW w:w="959" w:type="dxa"/>
          </w:tcPr>
          <w:p w:rsidR="001A5B4C" w:rsidRDefault="001A5B4C" w:rsidP="001A5B4C">
            <w:r>
              <w:t>İNE 708</w:t>
            </w:r>
          </w:p>
        </w:tc>
        <w:tc>
          <w:tcPr>
            <w:tcW w:w="3854" w:type="dxa"/>
          </w:tcPr>
          <w:p w:rsidR="001A5B4C" w:rsidRDefault="001A5B4C" w:rsidP="001A5B4C">
            <w:r>
              <w:t>İngilizce Öğretiminde Yeni Yönelimler</w:t>
            </w:r>
          </w:p>
        </w:tc>
        <w:tc>
          <w:tcPr>
            <w:tcW w:w="0" w:type="auto"/>
          </w:tcPr>
          <w:p w:rsidR="001A5B4C" w:rsidRDefault="001A5B4C" w:rsidP="001A5B4C">
            <w:r>
              <w:t>Doç. Dr. Emrah EKMEKÇİ</w:t>
            </w:r>
          </w:p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-15:45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 w:rsidRPr="004940CC">
              <w:t>OFİS</w:t>
            </w:r>
          </w:p>
        </w:tc>
        <w:tc>
          <w:tcPr>
            <w:tcW w:w="0" w:type="auto"/>
          </w:tcPr>
          <w:p w:rsidR="001A5B4C" w:rsidRPr="004940CC" w:rsidRDefault="001A5B4C" w:rsidP="001A5B4C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0" w:type="auto"/>
          </w:tcPr>
          <w:p w:rsidR="001A5B4C" w:rsidRPr="004940CC" w:rsidRDefault="001A5B4C" w:rsidP="001A5B4C">
            <w:r>
              <w:t>13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İNE 710</w:t>
            </w:r>
          </w:p>
        </w:tc>
        <w:tc>
          <w:tcPr>
            <w:tcW w:w="3854" w:type="dxa"/>
          </w:tcPr>
          <w:p w:rsidR="001A5B4C" w:rsidRDefault="001A5B4C" w:rsidP="001A5B4C">
            <w:r>
              <w:t>Yabancı Dil Öğrenme Stratejileri</w:t>
            </w:r>
          </w:p>
        </w:tc>
        <w:tc>
          <w:tcPr>
            <w:tcW w:w="0" w:type="auto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Gülay ER</w:t>
            </w:r>
          </w:p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15-12:00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Default="001A5B4C" w:rsidP="001A5B4C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İNE 712</w:t>
            </w:r>
          </w:p>
        </w:tc>
        <w:tc>
          <w:tcPr>
            <w:tcW w:w="3854" w:type="dxa"/>
          </w:tcPr>
          <w:p w:rsidR="001A5B4C" w:rsidRDefault="001A5B4C" w:rsidP="001A5B4C">
            <w:r>
              <w:t>Dil Öğretiminde Nitel Ve Nicel Araştırma</w:t>
            </w:r>
          </w:p>
        </w:tc>
        <w:tc>
          <w:tcPr>
            <w:tcW w:w="0" w:type="auto"/>
          </w:tcPr>
          <w:p w:rsidR="001A5B4C" w:rsidRDefault="001A5B4C" w:rsidP="001A5B4C">
            <w:r>
              <w:t>Doç. Dr. Ceylan YANGIN ERSANLI</w:t>
            </w:r>
          </w:p>
        </w:tc>
        <w:tc>
          <w:tcPr>
            <w:tcW w:w="0" w:type="auto"/>
          </w:tcPr>
          <w:p w:rsidR="001A5B4C" w:rsidRDefault="001A5B4C" w:rsidP="001A5B4C">
            <w:r>
              <w:t>21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-15:45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98"/>
        </w:trPr>
        <w:tc>
          <w:tcPr>
            <w:tcW w:w="959" w:type="dxa"/>
          </w:tcPr>
          <w:p w:rsidR="001A5B4C" w:rsidRDefault="001A5B4C" w:rsidP="001A5B4C">
            <w:r>
              <w:t>İNE 714</w:t>
            </w:r>
          </w:p>
        </w:tc>
        <w:tc>
          <w:tcPr>
            <w:tcW w:w="3854" w:type="dxa"/>
          </w:tcPr>
          <w:p w:rsidR="001A5B4C" w:rsidRDefault="001A5B4C" w:rsidP="001A5B4C">
            <w:proofErr w:type="spellStart"/>
            <w:r>
              <w:t>Edimbilim</w:t>
            </w:r>
            <w:proofErr w:type="spellEnd"/>
            <w:r>
              <w:t xml:space="preserve"> ve Dil Öğretimi</w:t>
            </w:r>
          </w:p>
        </w:tc>
        <w:tc>
          <w:tcPr>
            <w:tcW w:w="0" w:type="auto"/>
          </w:tcPr>
          <w:p w:rsidR="001A5B4C" w:rsidRDefault="001A5B4C" w:rsidP="001A5B4C">
            <w:r>
              <w:t>Prof. Dr. Nalan KIZILTAN</w:t>
            </w:r>
          </w:p>
        </w:tc>
        <w:tc>
          <w:tcPr>
            <w:tcW w:w="0" w:type="auto"/>
          </w:tcPr>
          <w:p w:rsidR="001A5B4C" w:rsidRDefault="001A5B4C" w:rsidP="001A5B4C">
            <w:r>
              <w:t>21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15-12:00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 w:rsidRPr="004940CC">
              <w:t>OFİS</w:t>
            </w:r>
          </w:p>
        </w:tc>
        <w:tc>
          <w:tcPr>
            <w:tcW w:w="0" w:type="auto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0" w:type="auto"/>
          </w:tcPr>
          <w:p w:rsidR="001A5B4C" w:rsidRPr="004940C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İNE 716</w:t>
            </w:r>
          </w:p>
        </w:tc>
        <w:tc>
          <w:tcPr>
            <w:tcW w:w="3854" w:type="dxa"/>
          </w:tcPr>
          <w:p w:rsidR="001A5B4C" w:rsidRDefault="001A5B4C" w:rsidP="001A5B4C">
            <w:r>
              <w:t>Özel Amaçlı İngilizce</w:t>
            </w:r>
          </w:p>
        </w:tc>
        <w:tc>
          <w:tcPr>
            <w:tcW w:w="0" w:type="auto"/>
          </w:tcPr>
          <w:p w:rsidR="001A5B4C" w:rsidRDefault="001A5B4C" w:rsidP="001A5B4C">
            <w:r>
              <w:t>Doç. Dr. İsmail YAMAN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-15:45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Default="001A5B4C" w:rsidP="001A5B4C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İNE 718</w:t>
            </w:r>
          </w:p>
        </w:tc>
        <w:tc>
          <w:tcPr>
            <w:tcW w:w="3854" w:type="dxa"/>
          </w:tcPr>
          <w:p w:rsidR="001A5B4C" w:rsidRDefault="001A5B4C" w:rsidP="001A5B4C">
            <w:r>
              <w:t>Edebiyat Göç ve Dil Öğretimi</w:t>
            </w:r>
          </w:p>
        </w:tc>
        <w:tc>
          <w:tcPr>
            <w:tcW w:w="0" w:type="auto"/>
          </w:tcPr>
          <w:p w:rsidR="001A5B4C" w:rsidRDefault="001A5B4C" w:rsidP="001A5B4C">
            <w:r>
              <w:t>Doç. Dr. Zerrin EREN</w:t>
            </w:r>
          </w:p>
        </w:tc>
        <w:tc>
          <w:tcPr>
            <w:tcW w:w="0" w:type="auto"/>
          </w:tcPr>
          <w:p w:rsidR="001A5B4C" w:rsidRDefault="001A5B4C" w:rsidP="001A5B4C">
            <w:r>
              <w:t>21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-15:45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OFİS</w:t>
            </w:r>
          </w:p>
        </w:tc>
        <w:tc>
          <w:tcPr>
            <w:tcW w:w="0" w:type="auto"/>
          </w:tcPr>
          <w:p w:rsidR="001A5B4C" w:rsidRPr="00A12472" w:rsidRDefault="001A5B4C" w:rsidP="001A5B4C">
            <w:r>
              <w:t>1.07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98"/>
        </w:trPr>
        <w:tc>
          <w:tcPr>
            <w:tcW w:w="959" w:type="dxa"/>
          </w:tcPr>
          <w:p w:rsidR="001A5B4C" w:rsidRDefault="001A5B4C" w:rsidP="001A5B4C">
            <w:r>
              <w:lastRenderedPageBreak/>
              <w:t>İNE 720</w:t>
            </w:r>
          </w:p>
        </w:tc>
        <w:tc>
          <w:tcPr>
            <w:tcW w:w="3854" w:type="dxa"/>
          </w:tcPr>
          <w:p w:rsidR="001A5B4C" w:rsidRDefault="001A5B4C" w:rsidP="001A5B4C">
            <w:r>
              <w:t>Öğretmen Eğitiminde Eylem Araştırması</w:t>
            </w:r>
          </w:p>
        </w:tc>
        <w:tc>
          <w:tcPr>
            <w:tcW w:w="0" w:type="auto"/>
          </w:tcPr>
          <w:p w:rsidR="001A5B4C" w:rsidRDefault="001A5B4C" w:rsidP="001A5B4C">
            <w:r>
              <w:t xml:space="preserve">Dr. </w:t>
            </w:r>
            <w:proofErr w:type="spellStart"/>
            <w:r>
              <w:t>Öğrt</w:t>
            </w:r>
            <w:proofErr w:type="spellEnd"/>
            <w:r>
              <w:t>. Üyesi Müfit ŞENEL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15-12:00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 w:rsidRPr="004940CC">
              <w:t>OFİS</w:t>
            </w:r>
          </w:p>
        </w:tc>
        <w:tc>
          <w:tcPr>
            <w:tcW w:w="0" w:type="auto"/>
          </w:tcPr>
          <w:p w:rsidR="001A5B4C" w:rsidRPr="004940CC" w:rsidRDefault="001A5B4C" w:rsidP="001A5B4C">
            <w:r w:rsidRPr="00A12472">
              <w:rPr>
                <w:sz w:val="20"/>
                <w:szCs w:val="20"/>
              </w:rPr>
              <w:t>30.06.2022</w:t>
            </w:r>
          </w:p>
        </w:tc>
        <w:tc>
          <w:tcPr>
            <w:tcW w:w="0" w:type="auto"/>
          </w:tcPr>
          <w:p w:rsidR="001A5B4C" w:rsidRPr="004940C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Pr="00A12472" w:rsidRDefault="001A5B4C" w:rsidP="001A5B4C">
            <w:r w:rsidRPr="00A12472">
              <w:t>OFİS</w:t>
            </w:r>
          </w:p>
        </w:tc>
      </w:tr>
      <w:tr w:rsidR="001A5B4C" w:rsidTr="008460EE">
        <w:trPr>
          <w:trHeight w:val="784"/>
        </w:trPr>
        <w:tc>
          <w:tcPr>
            <w:tcW w:w="959" w:type="dxa"/>
          </w:tcPr>
          <w:p w:rsidR="001A5B4C" w:rsidRDefault="001A5B4C" w:rsidP="001A5B4C">
            <w:r>
              <w:t>YDE 601</w:t>
            </w:r>
          </w:p>
        </w:tc>
        <w:tc>
          <w:tcPr>
            <w:tcW w:w="3854" w:type="dxa"/>
          </w:tcPr>
          <w:p w:rsidR="001A5B4C" w:rsidRDefault="001A5B4C" w:rsidP="001A5B4C">
            <w:r>
              <w:t xml:space="preserve">Bilimsel Araştırma </w:t>
            </w:r>
            <w:proofErr w:type="spellStart"/>
            <w:r>
              <w:t>Yönt</w:t>
            </w:r>
            <w:proofErr w:type="spellEnd"/>
            <w:r>
              <w:t xml:space="preserve">. </w:t>
            </w:r>
            <w:proofErr w:type="gramStart"/>
            <w:r>
              <w:t>ve</w:t>
            </w:r>
            <w:proofErr w:type="gramEnd"/>
            <w:r>
              <w:t xml:space="preserve"> Etik</w:t>
            </w:r>
          </w:p>
        </w:tc>
        <w:tc>
          <w:tcPr>
            <w:tcW w:w="0" w:type="auto"/>
          </w:tcPr>
          <w:p w:rsidR="001A5B4C" w:rsidRDefault="001A5B4C" w:rsidP="001A5B4C">
            <w:r>
              <w:t>Doç. Dr. Ayşegül KUŞ</w:t>
            </w:r>
          </w:p>
        </w:tc>
        <w:tc>
          <w:tcPr>
            <w:tcW w:w="0" w:type="auto"/>
          </w:tcPr>
          <w:p w:rsidR="001A5B4C" w:rsidRDefault="001A5B4C" w:rsidP="001A5B4C">
            <w:r>
              <w:t>2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13:00-15:45</w:t>
            </w:r>
          </w:p>
          <w:p w:rsidR="001A5B4C" w:rsidRDefault="001A5B4C" w:rsidP="001A5B4C"/>
        </w:tc>
        <w:tc>
          <w:tcPr>
            <w:tcW w:w="0" w:type="auto"/>
          </w:tcPr>
          <w:p w:rsidR="001A5B4C" w:rsidRDefault="001A5B4C" w:rsidP="001A5B4C">
            <w:r>
              <w:t>Seminer Odası</w:t>
            </w:r>
          </w:p>
        </w:tc>
        <w:tc>
          <w:tcPr>
            <w:tcW w:w="0" w:type="auto"/>
          </w:tcPr>
          <w:p w:rsidR="001A5B4C" w:rsidRDefault="001A5B4C" w:rsidP="001A5B4C">
            <w:r>
              <w:t>30.06.2022</w:t>
            </w:r>
          </w:p>
        </w:tc>
        <w:tc>
          <w:tcPr>
            <w:tcW w:w="0" w:type="auto"/>
          </w:tcPr>
          <w:p w:rsidR="001A5B4C" w:rsidRDefault="001A5B4C" w:rsidP="001A5B4C">
            <w:r>
              <w:t>09:00</w:t>
            </w:r>
          </w:p>
        </w:tc>
        <w:tc>
          <w:tcPr>
            <w:tcW w:w="0" w:type="auto"/>
          </w:tcPr>
          <w:p w:rsidR="001A5B4C" w:rsidRDefault="001A5B4C" w:rsidP="001A5B4C">
            <w:r>
              <w:t>Seminer Odası</w:t>
            </w:r>
          </w:p>
        </w:tc>
      </w:tr>
    </w:tbl>
    <w:p w:rsidR="00A44D22" w:rsidRDefault="00A44D22" w:rsidP="00A44D22"/>
    <w:p w:rsidR="00A44D22" w:rsidRDefault="00A44D22" w:rsidP="00A44D22"/>
    <w:p w:rsidR="00A44D22" w:rsidRPr="00A44D22" w:rsidRDefault="003F57A9" w:rsidP="003F57A9">
      <w:pPr>
        <w:tabs>
          <w:tab w:val="left" w:pos="5895"/>
          <w:tab w:val="right" w:pos="907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 w:rsidR="00A12472">
        <w:rPr>
          <w:b/>
        </w:rPr>
        <w:tab/>
      </w:r>
      <w:r w:rsidR="00A12472">
        <w:rPr>
          <w:b/>
        </w:rPr>
        <w:tab/>
      </w:r>
      <w:r w:rsidR="00A12472">
        <w:rPr>
          <w:b/>
        </w:rPr>
        <w:tab/>
      </w:r>
      <w:r w:rsidR="00A12472">
        <w:rPr>
          <w:b/>
        </w:rPr>
        <w:tab/>
      </w:r>
      <w:r w:rsidR="00A12472">
        <w:rPr>
          <w:b/>
        </w:rPr>
        <w:tab/>
      </w:r>
      <w:r w:rsidR="00A44D22" w:rsidRPr="00A44D22">
        <w:rPr>
          <w:b/>
        </w:rPr>
        <w:t>Anabilim Dalı Başkanı</w:t>
      </w:r>
    </w:p>
    <w:p w:rsidR="00A44D22" w:rsidRDefault="00A12472" w:rsidP="00A12472">
      <w:pPr>
        <w:jc w:val="center"/>
      </w:pPr>
      <w:r>
        <w:t xml:space="preserve">                                                                                                                                                                                                                    </w:t>
      </w:r>
      <w:bookmarkStart w:id="0" w:name="_GoBack"/>
      <w:bookmarkEnd w:id="0"/>
      <w:r>
        <w:t xml:space="preserve">                    </w:t>
      </w:r>
      <w:r w:rsidR="00A44D22">
        <w:t>Prof. Dr. Rıfat GÜNDAY</w:t>
      </w:r>
    </w:p>
    <w:p w:rsidR="00A44D22" w:rsidRDefault="00A44D22" w:rsidP="00A44D22">
      <w:pPr>
        <w:jc w:val="right"/>
      </w:pPr>
    </w:p>
    <w:sectPr w:rsidR="00A44D22" w:rsidSect="00A12472">
      <w:pgSz w:w="16838" w:h="11906" w:orient="landscape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szA0N7E0MDUzszRV0lEKTi0uzszPAykwqgUAqviGBiwAAAA="/>
  </w:docVars>
  <w:rsids>
    <w:rsidRoot w:val="00093B23"/>
    <w:rsid w:val="000424E4"/>
    <w:rsid w:val="00093B23"/>
    <w:rsid w:val="000C1E89"/>
    <w:rsid w:val="00197232"/>
    <w:rsid w:val="001A5B4C"/>
    <w:rsid w:val="00311705"/>
    <w:rsid w:val="003F5156"/>
    <w:rsid w:val="003F57A9"/>
    <w:rsid w:val="00452189"/>
    <w:rsid w:val="004537DB"/>
    <w:rsid w:val="004F7425"/>
    <w:rsid w:val="005406B1"/>
    <w:rsid w:val="007620AA"/>
    <w:rsid w:val="008460EE"/>
    <w:rsid w:val="008A33F0"/>
    <w:rsid w:val="008C0963"/>
    <w:rsid w:val="00950D7F"/>
    <w:rsid w:val="00A06696"/>
    <w:rsid w:val="00A12472"/>
    <w:rsid w:val="00A44D22"/>
    <w:rsid w:val="00A62657"/>
    <w:rsid w:val="00A96136"/>
    <w:rsid w:val="00CC26A8"/>
    <w:rsid w:val="00DF5B68"/>
    <w:rsid w:val="00E2756C"/>
    <w:rsid w:val="00ED0278"/>
    <w:rsid w:val="00FC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EC7B2"/>
  <w15:docId w15:val="{0318C010-1586-487E-8D80-72FF8B5A9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93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50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0D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2000</dc:creator>
  <cp:lastModifiedBy>EXPER</cp:lastModifiedBy>
  <cp:revision>14</cp:revision>
  <cp:lastPrinted>2022-04-11T11:19:00Z</cp:lastPrinted>
  <dcterms:created xsi:type="dcterms:W3CDTF">2022-01-27T10:13:00Z</dcterms:created>
  <dcterms:modified xsi:type="dcterms:W3CDTF">2022-05-25T07:33:00Z</dcterms:modified>
</cp:coreProperties>
</file>